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16958" w14:textId="5A2D8A5A" w:rsidR="00387C35" w:rsidRPr="00661EA9" w:rsidRDefault="00387C35" w:rsidP="00473BE9">
      <w:pPr>
        <w:tabs>
          <w:tab w:val="left" w:pos="2475"/>
        </w:tabs>
        <w:spacing w:before="100" w:beforeAutospacing="1" w:after="100" w:afterAutospacing="1" w:line="240" w:lineRule="auto"/>
        <w:rPr>
          <w:rFonts w:ascii="Tahoma" w:hAnsi="Tahoma" w:cs="Tahoma"/>
          <w:sz w:val="2"/>
          <w:lang w:val="en-GB"/>
        </w:rPr>
      </w:pPr>
    </w:p>
    <w:p w14:paraId="7EB31CBF" w14:textId="0D6B85C5" w:rsidR="00BA6C86" w:rsidRPr="00641467" w:rsidRDefault="00BA6C86" w:rsidP="00BA6C86">
      <w:pPr>
        <w:tabs>
          <w:tab w:val="left" w:pos="0"/>
        </w:tabs>
        <w:spacing w:after="0" w:line="240" w:lineRule="auto"/>
        <w:rPr>
          <w:rFonts w:eastAsia="Calibri" w:cs="Tahoma"/>
          <w:b/>
          <w:color w:val="9BAA11"/>
          <w:sz w:val="68"/>
          <w:szCs w:val="68"/>
          <w:lang w:val="en-GB"/>
        </w:rPr>
      </w:pPr>
      <w:r w:rsidRPr="00641467">
        <w:rPr>
          <w:rFonts w:eastAsia="Calibri" w:cs="Tahoma"/>
          <w:b/>
          <w:color w:val="9BAA11"/>
          <w:sz w:val="68"/>
          <w:szCs w:val="68"/>
          <w:highlight w:val="yellow"/>
          <w:lang w:val="en-GB"/>
        </w:rPr>
        <w:t>PLEASE, WRITE HERE</w:t>
      </w:r>
      <w:r w:rsidR="00641467">
        <w:rPr>
          <w:rFonts w:eastAsia="Calibri" w:cs="Tahoma"/>
          <w:b/>
          <w:color w:val="9BAA11"/>
          <w:sz w:val="68"/>
          <w:szCs w:val="68"/>
          <w:highlight w:val="yellow"/>
          <w:lang w:val="en-GB"/>
        </w:rPr>
        <w:br/>
      </w:r>
      <w:r w:rsidRPr="00641467">
        <w:rPr>
          <w:rFonts w:eastAsia="Calibri" w:cs="Tahoma"/>
          <w:b/>
          <w:color w:val="9BAA11"/>
          <w:sz w:val="68"/>
          <w:szCs w:val="68"/>
          <w:highlight w:val="yellow"/>
          <w:lang w:val="en-GB"/>
        </w:rPr>
        <w:t>ORGANIZATION NAME</w:t>
      </w:r>
    </w:p>
    <w:p w14:paraId="3862CC0A" w14:textId="77777777" w:rsidR="00BA6C86" w:rsidRPr="00BA6C86" w:rsidRDefault="00BA6C86" w:rsidP="00BA6C86">
      <w:pPr>
        <w:tabs>
          <w:tab w:val="left" w:pos="0"/>
        </w:tabs>
        <w:spacing w:after="0" w:line="240" w:lineRule="auto"/>
        <w:rPr>
          <w:rFonts w:ascii="Tahoma" w:eastAsia="Calibri" w:hAnsi="Tahoma" w:cs="Tahoma"/>
          <w:b/>
          <w:color w:val="D88F21"/>
          <w:sz w:val="40"/>
          <w:szCs w:val="40"/>
          <w:lang w:val="en-GB"/>
        </w:rPr>
      </w:pPr>
    </w:p>
    <w:tbl>
      <w:tblPr>
        <w:tblStyle w:val="TableGrid"/>
        <w:tblW w:w="11193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6266"/>
        <w:gridCol w:w="4110"/>
      </w:tblGrid>
      <w:tr w:rsidR="00641467" w:rsidRPr="00661EA9" w14:paraId="0F009C7B" w14:textId="77777777" w:rsidTr="00641467">
        <w:trPr>
          <w:gridAfter w:val="1"/>
          <w:wAfter w:w="4110" w:type="dxa"/>
          <w:trHeight w:val="284"/>
        </w:trPr>
        <w:tc>
          <w:tcPr>
            <w:tcW w:w="7083" w:type="dxa"/>
            <w:gridSpan w:val="2"/>
            <w:tcBorders>
              <w:top w:val="nil"/>
              <w:bottom w:val="single" w:sz="18" w:space="0" w:color="9BAA11"/>
            </w:tcBorders>
            <w:shd w:val="clear" w:color="auto" w:fill="auto"/>
            <w:vAlign w:val="center"/>
          </w:tcPr>
          <w:p w14:paraId="7A57A277" w14:textId="26EBA762" w:rsidR="00641467" w:rsidRPr="00641467" w:rsidRDefault="00641467" w:rsidP="00473BE9">
            <w:pPr>
              <w:spacing w:before="100" w:beforeAutospacing="1" w:after="100" w:afterAutospacing="1"/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CONSTITUENCY</w:t>
            </w:r>
            <w:r w:rsidR="00B518D6">
              <w:rPr>
                <w:rFonts w:cs="Tahoma"/>
                <w:color w:val="9BAA11"/>
                <w:sz w:val="36"/>
                <w:szCs w:val="36"/>
                <w:lang w:val="en-GB"/>
              </w:rPr>
              <w:t xml:space="preserve"> </w:t>
            </w:r>
            <w:bookmarkStart w:id="0" w:name="_GoBack"/>
            <w:r w:rsidR="00B518D6" w:rsidRPr="00B518D6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PRODUCERS</w:t>
            </w:r>
            <w:r w:rsidRPr="00B518D6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 xml:space="preserve"> </w:t>
            </w:r>
            <w:bookmarkEnd w:id="0"/>
          </w:p>
        </w:tc>
      </w:tr>
      <w:tr w:rsidR="00AA4D94" w:rsidRPr="00641467" w14:paraId="610883CA" w14:textId="77777777" w:rsidTr="00641467">
        <w:trPr>
          <w:trHeight w:val="284"/>
        </w:trPr>
        <w:tc>
          <w:tcPr>
            <w:tcW w:w="817" w:type="dxa"/>
            <w:tcBorders>
              <w:top w:val="single" w:sz="18" w:space="0" w:color="9BAA11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257FDECC" w14:textId="77777777" w:rsidR="00AA4D94" w:rsidRPr="00641467" w:rsidRDefault="00AA4D94" w:rsidP="00603DBB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Date</w:t>
            </w:r>
            <w:r w:rsidRPr="00641467">
              <w:rPr>
                <w:rFonts w:cs="Tahoma"/>
                <w:color w:val="808080" w:themeColor="background1" w:themeShade="80"/>
                <w:lang w:val="en-GB"/>
              </w:rPr>
              <w:t>:</w:t>
            </w:r>
          </w:p>
        </w:tc>
        <w:tc>
          <w:tcPr>
            <w:tcW w:w="10376" w:type="dxa"/>
            <w:gridSpan w:val="2"/>
            <w:tcBorders>
              <w:top w:val="single" w:sz="18" w:space="0" w:color="9BAA11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3592EFDB" w14:textId="77777777" w:rsidR="00AA4D94" w:rsidRPr="00641467" w:rsidRDefault="00AA4D94" w:rsidP="00413BF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1040AC" w:rsidRPr="00641467" w14:paraId="419FF231" w14:textId="77777777" w:rsidTr="005D3221">
        <w:trPr>
          <w:trHeight w:val="284"/>
        </w:trPr>
        <w:tc>
          <w:tcPr>
            <w:tcW w:w="11193" w:type="dxa"/>
            <w:gridSpan w:val="3"/>
            <w:tcBorders>
              <w:top w:val="single" w:sz="2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1EB4D76B" w14:textId="77777777" w:rsidR="00EF7262" w:rsidRPr="00641467" w:rsidRDefault="00EF7262" w:rsidP="00473BE9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Primary contact responsible for the institutional commitment to RTRS</w:t>
            </w:r>
            <w:r w:rsidR="00AA4D94" w:rsidRPr="00641467">
              <w:rPr>
                <w:rFonts w:cs="Tahoma"/>
                <w:color w:val="7F7F7F" w:themeColor="text1" w:themeTint="80"/>
                <w:lang w:val="en-GB"/>
              </w:rPr>
              <w:t xml:space="preserve"> </w:t>
            </w:r>
          </w:p>
          <w:p w14:paraId="1AB8E117" w14:textId="77777777" w:rsidR="00AA4D94" w:rsidRPr="00641467" w:rsidRDefault="00AA4D94" w:rsidP="00473BE9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(name, e-mail, phone number</w:t>
            </w:r>
            <w:r w:rsidR="00543DA2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, office address</w:t>
            </w: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)</w:t>
            </w:r>
          </w:p>
        </w:tc>
      </w:tr>
      <w:tr w:rsidR="001040AC" w:rsidRPr="00641467" w14:paraId="1B22B2B3" w14:textId="77777777" w:rsidTr="005D3221">
        <w:trPr>
          <w:trHeight w:val="284"/>
        </w:trPr>
        <w:tc>
          <w:tcPr>
            <w:tcW w:w="11193" w:type="dxa"/>
            <w:gridSpan w:val="3"/>
            <w:tcBorders>
              <w:top w:val="nil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301B1C8A" w14:textId="3EF2EA39" w:rsidR="00EF7262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040AC" w:rsidRPr="00641467" w14:paraId="449EF404" w14:textId="77777777" w:rsidTr="00C820DB">
        <w:trPr>
          <w:trHeight w:val="284"/>
        </w:trPr>
        <w:tc>
          <w:tcPr>
            <w:tcW w:w="11193" w:type="dxa"/>
            <w:gridSpan w:val="3"/>
            <w:tcBorders>
              <w:top w:val="single" w:sz="2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1D2E4B54" w14:textId="77777777" w:rsidR="005504C8" w:rsidRPr="00641467" w:rsidRDefault="005504C8" w:rsidP="005504C8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Person reporting</w:t>
            </w:r>
          </w:p>
          <w:p w14:paraId="140CA83D" w14:textId="77777777" w:rsidR="00EF7262" w:rsidRPr="00641467" w:rsidRDefault="00EF7262" w:rsidP="005504C8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if different</w:t>
            </w:r>
          </w:p>
        </w:tc>
      </w:tr>
      <w:tr w:rsidR="00057D23" w:rsidRPr="00641467" w14:paraId="361AFD1E" w14:textId="77777777" w:rsidTr="00C820DB">
        <w:trPr>
          <w:trHeight w:val="284"/>
        </w:trPr>
        <w:tc>
          <w:tcPr>
            <w:tcW w:w="11193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41EB6" w14:textId="77F01DE4" w:rsidR="00EF7262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tbl>
      <w:tblPr>
        <w:tblW w:w="11193" w:type="dxa"/>
        <w:tblBorders>
          <w:bottom w:val="single" w:sz="2" w:space="0" w:color="7F7F7F"/>
          <w:insideH w:val="single" w:sz="2" w:space="0" w:color="7F7F7F"/>
        </w:tblBorders>
        <w:tblLook w:val="04A0" w:firstRow="1" w:lastRow="0" w:firstColumn="1" w:lastColumn="0" w:noHBand="0" w:noVBand="1"/>
      </w:tblPr>
      <w:tblGrid>
        <w:gridCol w:w="11193"/>
      </w:tblGrid>
      <w:tr w:rsidR="005B18FC" w:rsidRPr="00641467" w14:paraId="2AC84C24" w14:textId="77777777" w:rsidTr="00C820DB">
        <w:trPr>
          <w:trHeight w:val="284"/>
        </w:trPr>
        <w:tc>
          <w:tcPr>
            <w:tcW w:w="11193" w:type="dxa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46D28F0" w14:textId="77777777" w:rsidR="005B18FC" w:rsidRPr="00641467" w:rsidRDefault="005B18FC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color w:val="7F7F7F"/>
                <w:lang w:val="en-GB"/>
              </w:rPr>
            </w:pPr>
            <w:r w:rsidRPr="00641467">
              <w:rPr>
                <w:rFonts w:cs="Tahoma"/>
                <w:color w:val="7F7F7F"/>
                <w:lang w:val="en-GB"/>
              </w:rPr>
              <w:t xml:space="preserve">Please state in which regions the </w:t>
            </w:r>
            <w:r w:rsidR="00BA6489" w:rsidRPr="00641467">
              <w:rPr>
                <w:rFonts w:cs="Tahoma"/>
                <w:color w:val="7F7F7F"/>
                <w:lang w:val="en-GB"/>
              </w:rPr>
              <w:t>organization</w:t>
            </w:r>
            <w:r w:rsidRPr="00641467">
              <w:rPr>
                <w:rFonts w:cs="Tahoma"/>
                <w:color w:val="7F7F7F"/>
                <w:lang w:val="en-GB"/>
              </w:rPr>
              <w:t xml:space="preserve"> operates</w:t>
            </w:r>
          </w:p>
        </w:tc>
      </w:tr>
      <w:tr w:rsidR="005B18FC" w:rsidRPr="00641467" w14:paraId="4EC6792D" w14:textId="77777777" w:rsidTr="005D3221">
        <w:trPr>
          <w:trHeight w:val="284"/>
        </w:trPr>
        <w:tc>
          <w:tcPr>
            <w:tcW w:w="11193" w:type="dxa"/>
            <w:tcBorders>
              <w:top w:val="nil"/>
              <w:bottom w:val="single" w:sz="2" w:space="0" w:color="7F7F7F"/>
            </w:tcBorders>
            <w:shd w:val="clear" w:color="auto" w:fill="auto"/>
            <w:vAlign w:val="center"/>
          </w:tcPr>
          <w:p w14:paraId="611DC975" w14:textId="0E407724" w:rsidR="005B18FC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B18FC" w:rsidRPr="00641467" w14:paraId="02061AF3" w14:textId="77777777" w:rsidTr="005D3221">
        <w:trPr>
          <w:trHeight w:val="284"/>
        </w:trPr>
        <w:tc>
          <w:tcPr>
            <w:tcW w:w="11193" w:type="dxa"/>
            <w:tcBorders>
              <w:top w:val="single" w:sz="2" w:space="0" w:color="7F7F7F"/>
              <w:bottom w:val="nil"/>
            </w:tcBorders>
            <w:shd w:val="clear" w:color="auto" w:fill="auto"/>
            <w:vAlign w:val="center"/>
          </w:tcPr>
          <w:p w14:paraId="2F238DDD" w14:textId="77777777" w:rsidR="005B18FC" w:rsidRPr="00641467" w:rsidRDefault="005B18FC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/>
                <w:lang w:val="en-GB"/>
              </w:rPr>
              <w:t xml:space="preserve">Is the person reporting for the entire </w:t>
            </w:r>
            <w:r w:rsidR="00BA6489" w:rsidRPr="00641467">
              <w:rPr>
                <w:rFonts w:cs="Tahoma"/>
                <w:color w:val="7F7F7F"/>
                <w:lang w:val="en-GB"/>
              </w:rPr>
              <w:t>organization</w:t>
            </w:r>
            <w:r w:rsidRPr="00641467">
              <w:rPr>
                <w:rFonts w:cs="Tahoma"/>
                <w:color w:val="7F7F7F"/>
                <w:lang w:val="en-GB"/>
              </w:rPr>
              <w:t xml:space="preserve"> or a specific region? (please, state which one)</w:t>
            </w:r>
          </w:p>
        </w:tc>
      </w:tr>
      <w:tr w:rsidR="005B18FC" w:rsidRPr="00641467" w14:paraId="446B4F5D" w14:textId="77777777" w:rsidTr="005D3221">
        <w:trPr>
          <w:trHeight w:val="284"/>
        </w:trPr>
        <w:tc>
          <w:tcPr>
            <w:tcW w:w="11193" w:type="dxa"/>
            <w:tcBorders>
              <w:top w:val="nil"/>
              <w:bottom w:val="single" w:sz="2" w:space="0" w:color="7F7F7F"/>
            </w:tcBorders>
            <w:shd w:val="clear" w:color="auto" w:fill="auto"/>
            <w:vAlign w:val="center"/>
          </w:tcPr>
          <w:p w14:paraId="3F449094" w14:textId="32E552F0" w:rsidR="005B18FC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B18FC" w:rsidRPr="00641467" w14:paraId="551E8FC1" w14:textId="77777777" w:rsidTr="005D3221">
        <w:trPr>
          <w:trHeight w:val="284"/>
        </w:trPr>
        <w:tc>
          <w:tcPr>
            <w:tcW w:w="11193" w:type="dxa"/>
            <w:tcBorders>
              <w:top w:val="single" w:sz="2" w:space="0" w:color="7F7F7F"/>
              <w:bottom w:val="nil"/>
            </w:tcBorders>
            <w:shd w:val="clear" w:color="auto" w:fill="auto"/>
            <w:vAlign w:val="center"/>
          </w:tcPr>
          <w:p w14:paraId="63D08C35" w14:textId="77777777" w:rsidR="000E6761" w:rsidRPr="00641467" w:rsidRDefault="005B18FC" w:rsidP="000E6761">
            <w:pPr>
              <w:tabs>
                <w:tab w:val="left" w:pos="0"/>
              </w:tabs>
              <w:spacing w:after="0" w:line="240" w:lineRule="auto"/>
              <w:rPr>
                <w:rFonts w:cs="Tahoma"/>
                <w:color w:val="7F7F7F"/>
                <w:lang w:val="en-GB"/>
              </w:rPr>
            </w:pPr>
            <w:r w:rsidRPr="00641467">
              <w:rPr>
                <w:rFonts w:cs="Tahoma"/>
                <w:color w:val="7F7F7F"/>
                <w:lang w:val="en-GB"/>
              </w:rPr>
              <w:t xml:space="preserve">What is the </w:t>
            </w:r>
            <w:r w:rsidR="00BA6489" w:rsidRPr="00641467">
              <w:rPr>
                <w:rFonts w:cs="Tahoma"/>
                <w:color w:val="7F7F7F"/>
                <w:lang w:val="en-GB"/>
              </w:rPr>
              <w:t>organization</w:t>
            </w:r>
            <w:r w:rsidR="000E6761" w:rsidRPr="00641467">
              <w:rPr>
                <w:rFonts w:cs="Tahoma"/>
                <w:color w:val="7F7F7F"/>
                <w:lang w:val="en-GB"/>
              </w:rPr>
              <w:t xml:space="preserve">’s policy on </w:t>
            </w:r>
            <w:proofErr w:type="gramStart"/>
            <w:r w:rsidR="000E6761" w:rsidRPr="00641467">
              <w:rPr>
                <w:rFonts w:cs="Tahoma"/>
                <w:color w:val="7F7F7F"/>
                <w:lang w:val="en-GB"/>
              </w:rPr>
              <w:t>soy</w:t>
            </w:r>
            <w:proofErr w:type="gramEnd"/>
          </w:p>
          <w:p w14:paraId="529FBCE5" w14:textId="77777777" w:rsidR="005B18FC" w:rsidRPr="00641467" w:rsidRDefault="005B18FC" w:rsidP="000E6761">
            <w:pPr>
              <w:tabs>
                <w:tab w:val="left" w:pos="0"/>
              </w:tabs>
              <w:spacing w:after="0" w:line="240" w:lineRule="auto"/>
              <w:rPr>
                <w:rFonts w:cs="Tahoma"/>
                <w:color w:val="008E00"/>
                <w:lang w:val="en-GB"/>
              </w:rPr>
            </w:pPr>
            <w:r w:rsidRPr="00641467">
              <w:rPr>
                <w:rFonts w:cs="Tahoma"/>
                <w:color w:val="7F7F7F"/>
                <w:sz w:val="16"/>
                <w:lang w:val="en-GB"/>
              </w:rPr>
              <w:t>please provide link if available</w:t>
            </w:r>
          </w:p>
        </w:tc>
      </w:tr>
      <w:tr w:rsidR="005B18FC" w:rsidRPr="00641467" w14:paraId="465D6A13" w14:textId="77777777" w:rsidTr="005D3221">
        <w:trPr>
          <w:trHeight w:val="284"/>
        </w:trPr>
        <w:tc>
          <w:tcPr>
            <w:tcW w:w="11193" w:type="dxa"/>
            <w:tcBorders>
              <w:top w:val="nil"/>
            </w:tcBorders>
            <w:shd w:val="clear" w:color="auto" w:fill="auto"/>
            <w:vAlign w:val="center"/>
          </w:tcPr>
          <w:p w14:paraId="107DD4E7" w14:textId="2BF71243" w:rsidR="005B18FC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tbl>
      <w:tblPr>
        <w:tblStyle w:val="TableGrid"/>
        <w:tblW w:w="11193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2594"/>
        <w:gridCol w:w="525"/>
        <w:gridCol w:w="1134"/>
        <w:gridCol w:w="708"/>
        <w:gridCol w:w="227"/>
        <w:gridCol w:w="2467"/>
        <w:gridCol w:w="127"/>
        <w:gridCol w:w="2594"/>
      </w:tblGrid>
      <w:tr w:rsidR="00D831C3" w:rsidRPr="00661EA9" w14:paraId="6C2A99BD" w14:textId="77777777" w:rsidTr="00641467">
        <w:trPr>
          <w:trHeight w:val="284"/>
        </w:trPr>
        <w:tc>
          <w:tcPr>
            <w:tcW w:w="3936" w:type="dxa"/>
            <w:gridSpan w:val="3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08BB31AC" w14:textId="77777777" w:rsidR="00FE6428" w:rsidRDefault="00FE6428" w:rsidP="00FE6428">
            <w:pPr>
              <w:rPr>
                <w:rFonts w:ascii="Tahoma" w:hAnsi="Tahoma" w:cs="Tahoma"/>
                <w:b/>
                <w:color w:val="658732"/>
                <w:sz w:val="40"/>
                <w:lang w:val="en-GB"/>
              </w:rPr>
            </w:pPr>
          </w:p>
          <w:p w14:paraId="106D5400" w14:textId="59F7B5FA" w:rsidR="00D831C3" w:rsidRPr="00641467" w:rsidRDefault="00641467" w:rsidP="00D12D02">
            <w:pPr>
              <w:rPr>
                <w:rFonts w:cs="Tahoma"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PRODUCTION 20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4D3C4689" w14:textId="77777777" w:rsidR="00D831C3" w:rsidRPr="00661EA9" w:rsidRDefault="00D831C3" w:rsidP="00473BE9">
            <w:pPr>
              <w:spacing w:before="100" w:beforeAutospacing="1" w:after="100" w:afterAutospacing="1"/>
              <w:jc w:val="center"/>
              <w:rPr>
                <w:rFonts w:ascii="Tahoma" w:hAnsi="Tahoma" w:cs="Tahoma"/>
                <w:b/>
                <w:color w:val="FFFFFF" w:themeColor="background1"/>
                <w:lang w:val="en-GB"/>
              </w:rPr>
            </w:pPr>
          </w:p>
        </w:tc>
        <w:tc>
          <w:tcPr>
            <w:tcW w:w="3402" w:type="dxa"/>
            <w:gridSpan w:val="3"/>
            <w:tcBorders>
              <w:top w:val="nil"/>
              <w:left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1C6ADB00" w14:textId="77777777" w:rsidR="00D831C3" w:rsidRPr="00661EA9" w:rsidRDefault="00D831C3" w:rsidP="00473BE9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4A6051B0" w14:textId="77777777" w:rsidR="00D831C3" w:rsidRPr="00661EA9" w:rsidRDefault="00D831C3" w:rsidP="00473BE9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C77FC8" w:rsidRPr="00661EA9" w14:paraId="51747234" w14:textId="77777777" w:rsidTr="00641467">
        <w:trPr>
          <w:trHeight w:val="333"/>
        </w:trPr>
        <w:tc>
          <w:tcPr>
            <w:tcW w:w="6005" w:type="dxa"/>
            <w:gridSpan w:val="6"/>
            <w:tcBorders>
              <w:top w:val="single" w:sz="18" w:space="0" w:color="9BAA11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3958C878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Number of farms:</w:t>
            </w:r>
          </w:p>
        </w:tc>
        <w:tc>
          <w:tcPr>
            <w:tcW w:w="5188" w:type="dxa"/>
            <w:gridSpan w:val="3"/>
            <w:tcBorders>
              <w:top w:val="single" w:sz="18" w:space="0" w:color="9BAA11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E0F7126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C77FC8" w:rsidRPr="00FE6428" w14:paraId="74C766CD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7B4E25F4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Which farms are RTRS Certified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0130585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C77FC8" w:rsidRPr="00FE6428" w14:paraId="0370D955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20BFBC1D" w14:textId="120723CA" w:rsidR="00C77FC8" w:rsidRPr="00641467" w:rsidRDefault="00C77FC8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amount of soy hectares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A06C8A" w14:textId="77777777" w:rsidR="00C77FC8" w:rsidRPr="00641467" w:rsidRDefault="00C77FC8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1D3A4A" w:rsidRPr="00FE6428" w14:paraId="5EABE140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1B4E3446" w14:textId="77777777" w:rsidR="001D3A4A" w:rsidRPr="00641467" w:rsidRDefault="001D3A4A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amount of RTRS Certified Soy hectares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2382338" w14:textId="77777777" w:rsidR="001D3A4A" w:rsidRPr="00641467" w:rsidRDefault="001D3A4A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D831C3" w:rsidRPr="00661EA9" w14:paraId="5C9DB1EB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02ED4027" w14:textId="77777777" w:rsidR="00D831C3" w:rsidRPr="00641467" w:rsidRDefault="001D3A4A" w:rsidP="0040160F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amount of other crops’ hectares:</w:t>
            </w:r>
          </w:p>
          <w:p w14:paraId="62C2BADC" w14:textId="77777777" w:rsidR="001D3A4A" w:rsidRPr="00641467" w:rsidRDefault="001D3A4A" w:rsidP="0040160F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(please specify what crops)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3876795" w14:textId="77777777" w:rsidR="00D831C3" w:rsidRPr="00641467" w:rsidRDefault="00D831C3" w:rsidP="0040160F">
            <w:pPr>
              <w:tabs>
                <w:tab w:val="left" w:pos="0"/>
              </w:tabs>
              <w:rPr>
                <w:rFonts w:cs="Tahoma"/>
                <w:lang w:val="en-GB"/>
              </w:rPr>
            </w:pPr>
          </w:p>
        </w:tc>
      </w:tr>
      <w:tr w:rsidR="00D831C3" w:rsidRPr="00FE6428" w14:paraId="436F4BF7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28BF68B4" w14:textId="77777777" w:rsidR="00D831C3" w:rsidRPr="00641467" w:rsidRDefault="001D3A4A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volume of soy production (tonnes)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2207D2F" w14:textId="77777777" w:rsidR="00D831C3" w:rsidRPr="00641467" w:rsidRDefault="00D831C3" w:rsidP="005D3221">
            <w:pPr>
              <w:tabs>
                <w:tab w:val="left" w:pos="0"/>
              </w:tabs>
              <w:spacing w:before="100" w:beforeAutospacing="1" w:after="100" w:afterAutospacing="1"/>
              <w:ind w:left="708" w:hanging="708"/>
              <w:rPr>
                <w:rFonts w:cs="Tahoma"/>
                <w:lang w:val="en-GB"/>
              </w:rPr>
            </w:pPr>
          </w:p>
        </w:tc>
      </w:tr>
      <w:tr w:rsidR="005D3221" w:rsidRPr="00FE6428" w14:paraId="76566BE5" w14:textId="77777777" w:rsidTr="000E6761">
        <w:trPr>
          <w:trHeight w:val="333"/>
        </w:trPr>
        <w:tc>
          <w:tcPr>
            <w:tcW w:w="5778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1FC21F0B" w14:textId="77777777" w:rsidR="005D3221" w:rsidRPr="00641467" w:rsidRDefault="005D322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5415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52DBA71" w14:textId="77777777" w:rsidR="005D3221" w:rsidRPr="00641467" w:rsidRDefault="005D322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099CC530" w14:textId="77777777" w:rsidTr="00641467">
        <w:trPr>
          <w:trHeight w:val="345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6C76314A" w14:textId="77777777" w:rsidR="003B55B1" w:rsidRPr="00641467" w:rsidRDefault="003B55B1" w:rsidP="00C77FC8">
            <w:pPr>
              <w:tabs>
                <w:tab w:val="left" w:pos="0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D4DE2E4" w14:textId="77777777" w:rsidR="003B55B1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Total RTRS Production</w:t>
            </w:r>
          </w:p>
          <w:p w14:paraId="0005F3D0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F6721C4" w14:textId="03AD6A45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Sales prior 201</w:t>
            </w:r>
            <w:r w:rsidR="00064997" w:rsidRPr="00641467">
              <w:rPr>
                <w:rFonts w:cs="Tahoma"/>
                <w:b/>
                <w:color w:val="9BAA11"/>
                <w:lang w:val="en-GB"/>
              </w:rPr>
              <w:t>9</w:t>
            </w:r>
          </w:p>
          <w:p w14:paraId="328746AE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AAF46D3" w14:textId="5C331B84" w:rsidR="003B55B1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Sales 201</w:t>
            </w:r>
            <w:r w:rsidR="00064997" w:rsidRPr="00641467">
              <w:rPr>
                <w:rFonts w:cs="Tahoma"/>
                <w:b/>
                <w:color w:val="9BAA11"/>
                <w:lang w:val="en-GB"/>
              </w:rPr>
              <w:t>9</w:t>
            </w:r>
          </w:p>
          <w:p w14:paraId="013CB651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12AF49B" w14:textId="77777777" w:rsidR="003B55B1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Still in Stock</w:t>
            </w:r>
          </w:p>
          <w:p w14:paraId="37F6941C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</w:tr>
      <w:tr w:rsidR="00401164" w:rsidRPr="00661EA9" w14:paraId="3B6503DD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E841861" w14:textId="1D00B3D1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2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CA813BB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09EC9D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2C70A4B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E2AF1F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25B173AD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E45777C" w14:textId="123A2A93" w:rsidR="003B55B1" w:rsidRPr="00641467" w:rsidRDefault="00D12D0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3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05C0F7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9C8934E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EC7ED6D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6EC637D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46C787FC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3AF6F58" w14:textId="38ACEC07" w:rsidR="003B55B1" w:rsidRPr="00641467" w:rsidRDefault="00C77FC8" w:rsidP="00D12D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4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C4F3EFD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7303658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A19DEA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3412F0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358A9BA8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FB89FB1" w14:textId="3B1434E1" w:rsidR="003B55B1" w:rsidRPr="00641467" w:rsidRDefault="00D12D0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5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8D33EA4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16DE6F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76045C1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360D9A7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1F712C66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1825A85" w14:textId="7F4FEF5D" w:rsidR="003B55B1" w:rsidRPr="00641467" w:rsidRDefault="00D12D0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6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0D755AB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FE412E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8178D87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A9D4BC9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D5132C" w:rsidRPr="00661EA9" w14:paraId="0129652D" w14:textId="77777777" w:rsidTr="003C0706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3C0F861" w14:textId="3C918255" w:rsidR="00D5132C" w:rsidRPr="00641467" w:rsidRDefault="00D5132C" w:rsidP="00D5132C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lastRenderedPageBreak/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7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D058B57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BF43E0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C9BB5D9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C9C3EFE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D5132C" w:rsidRPr="00661EA9" w14:paraId="57740B9D" w14:textId="77777777" w:rsidTr="003C0706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C1B2D17" w14:textId="37336890" w:rsidR="00D5132C" w:rsidRPr="00641467" w:rsidRDefault="00D5132C" w:rsidP="00D5132C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8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9D989C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DF46211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362E9A6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AA61BB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FE6428" w:rsidRPr="00661EA9" w14:paraId="2ED8D436" w14:textId="77777777" w:rsidTr="00980502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9EE6738" w14:textId="73F97FC3" w:rsidR="00FE6428" w:rsidRPr="00641467" w:rsidRDefault="00FE6428" w:rsidP="00FE6428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064997" w:rsidRPr="00641467">
              <w:rPr>
                <w:rFonts w:cs="Tahoma"/>
                <w:color w:val="7F7F7F" w:themeColor="text1" w:themeTint="80"/>
                <w:lang w:val="en-GB"/>
              </w:rPr>
              <w:t>9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9FA995F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DDABD09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B92CED8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1626BC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5D3221" w:rsidRPr="00661EA9" w14:paraId="01346BA5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F51F442" w14:textId="77777777" w:rsidR="005D3221" w:rsidRPr="00641467" w:rsidRDefault="005D322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</w:p>
          <w:p w14:paraId="16145D3F" w14:textId="77777777" w:rsidR="005D3221" w:rsidRPr="00641467" w:rsidRDefault="005D322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make any public claims or communication related to the production of certified soy?</w:t>
            </w:r>
          </w:p>
          <w:p w14:paraId="264A087D" w14:textId="77777777" w:rsidR="005D3221" w:rsidRPr="00641467" w:rsidRDefault="005D322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Please provide links</w:t>
            </w:r>
          </w:p>
        </w:tc>
      </w:tr>
      <w:tr w:rsidR="005D3221" w:rsidRPr="000E6761" w14:paraId="009FEFD3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125050" w14:textId="0706088E" w:rsidR="005D3221" w:rsidRPr="000E6761" w:rsidRDefault="00641467" w:rsidP="005D3221">
            <w:pPr>
              <w:tabs>
                <w:tab w:val="left" w:pos="0"/>
              </w:tabs>
              <w:rPr>
                <w:rFonts w:ascii="Tahoma" w:hAnsi="Tahoma"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D3221" w:rsidRPr="00661EA9" w14:paraId="5AA4D303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2C019AB" w14:textId="77777777" w:rsidR="005D3221" w:rsidRDefault="005D3221" w:rsidP="00FE6428">
            <w:pPr>
              <w:tabs>
                <w:tab w:val="left" w:pos="0"/>
              </w:tabs>
              <w:rPr>
                <w:rFonts w:ascii="Tahoma" w:hAnsi="Tahoma" w:cs="Tahoma"/>
                <w:color w:val="7F7F7F" w:themeColor="text1" w:themeTint="80"/>
                <w:lang w:val="en-GB"/>
              </w:rPr>
            </w:pPr>
          </w:p>
          <w:p w14:paraId="6EA56872" w14:textId="77777777" w:rsidR="004F7BBA" w:rsidRDefault="004F7BBA" w:rsidP="00FE6428">
            <w:pPr>
              <w:tabs>
                <w:tab w:val="left" w:pos="0"/>
              </w:tabs>
              <w:rPr>
                <w:rFonts w:ascii="Tahoma" w:hAnsi="Tahoma" w:cs="Tahoma"/>
                <w:color w:val="7F7F7F" w:themeColor="text1" w:themeTint="80"/>
                <w:lang w:val="en-GB"/>
              </w:rPr>
            </w:pPr>
          </w:p>
        </w:tc>
      </w:tr>
      <w:tr w:rsidR="0018700A" w:rsidRPr="00FE6428" w14:paraId="1E37DFF2" w14:textId="77777777" w:rsidTr="00641467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00400A69" w14:textId="0D740C9C" w:rsidR="0018700A" w:rsidRPr="00641467" w:rsidRDefault="00641467" w:rsidP="00FE6428">
            <w:pPr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TIME BOUND PLAN FOR RESPONSIBLE SOY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33DC1C56" w14:textId="77777777" w:rsidR="0018700A" w:rsidRPr="00661EA9" w:rsidRDefault="0018700A" w:rsidP="007C7026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260594" w:rsidRPr="00FE6428" w14:paraId="1B137FE0" w14:textId="77777777" w:rsidTr="00641467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nil"/>
            </w:tcBorders>
            <w:shd w:val="clear" w:color="auto" w:fill="auto"/>
            <w:vAlign w:val="center"/>
          </w:tcPr>
          <w:p w14:paraId="6096FA77" w14:textId="77777777" w:rsidR="00260594" w:rsidRPr="00641467" w:rsidRDefault="00260594" w:rsidP="00260594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What date 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certify its farm(s), or when does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lan to get its farm(s) RTRS Certified?</w:t>
            </w:r>
          </w:p>
        </w:tc>
      </w:tr>
      <w:tr w:rsidR="00260594" w:rsidRPr="00661EA9" w14:paraId="40768FC2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61D6347" w14:textId="74362CFC" w:rsidR="00260594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60594" w:rsidRPr="00BA6489" w14:paraId="0561767E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F75CDB6" w14:textId="77777777" w:rsidR="00260594" w:rsidRPr="00641467" w:rsidRDefault="00260594" w:rsidP="00CE2945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oes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expect to have 100% of its</w:t>
            </w:r>
            <w:r w:rsidR="00CE2945" w:rsidRPr="00641467">
              <w:rPr>
                <w:rFonts w:cs="Tahoma"/>
                <w:color w:val="7F7F7F" w:themeColor="text1" w:themeTint="80"/>
                <w:lang w:val="en-GB"/>
              </w:rPr>
              <w:t xml:space="preserve"> soy production RTRS C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>ertified? If yes, By when?</w:t>
            </w:r>
          </w:p>
        </w:tc>
      </w:tr>
      <w:tr w:rsidR="000E6761" w:rsidRPr="00661EA9" w14:paraId="5EA74088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0B7C2B" w14:textId="17854F6F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57CEA" w:rsidRPr="00FE6428" w14:paraId="18D042DC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163831D" w14:textId="77777777" w:rsidR="00157CEA" w:rsidRPr="00641467" w:rsidRDefault="00157CEA" w:rsidP="00157CEA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What milestones has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defined for increasing its responsible soy production? </w:t>
            </w:r>
          </w:p>
          <w:p w14:paraId="71A9C3FA" w14:textId="248689FD" w:rsidR="00157CEA" w:rsidRPr="00641467" w:rsidRDefault="004F7BBA" w:rsidP="009D3016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P</w:t>
            </w:r>
            <w:r w:rsidR="00157CEA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lease state annual targets/strategies, including its 20</w:t>
            </w:r>
            <w:r w:rsidR="00D05188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20</w:t>
            </w:r>
            <w:r w:rsidR="00157CEA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 target if applicable</w:t>
            </w:r>
          </w:p>
        </w:tc>
      </w:tr>
      <w:tr w:rsidR="000E6761" w:rsidRPr="00661EA9" w14:paraId="40805B9E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8A1C146" w14:textId="229D9B96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4F7BBA" w:rsidRPr="00661EA9" w14:paraId="166635A2" w14:textId="77777777" w:rsidTr="00641467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1747974A" w14:textId="77777777" w:rsidR="00FE6428" w:rsidRDefault="00FE6428" w:rsidP="00FE6428">
            <w:pPr>
              <w:rPr>
                <w:rFonts w:ascii="Tahoma" w:hAnsi="Tahoma" w:cs="Tahoma"/>
                <w:b/>
                <w:color w:val="658732"/>
                <w:sz w:val="40"/>
                <w:lang w:val="en-GB"/>
              </w:rPr>
            </w:pPr>
          </w:p>
          <w:p w14:paraId="3083B206" w14:textId="57CE214E" w:rsidR="004F7BBA" w:rsidRPr="00641467" w:rsidRDefault="00641467" w:rsidP="00FE6428">
            <w:pPr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MEMBERSHIP &amp; PROMOTION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4751563D" w14:textId="77777777" w:rsidR="004F7BBA" w:rsidRPr="00661EA9" w:rsidRDefault="004F7BBA" w:rsidP="007C7026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4F7BBA" w:rsidRPr="00FE6428" w14:paraId="0D04802C" w14:textId="77777777" w:rsidTr="00641467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nil"/>
            </w:tcBorders>
            <w:shd w:val="clear" w:color="auto" w:fill="auto"/>
            <w:vAlign w:val="center"/>
          </w:tcPr>
          <w:p w14:paraId="6A2448AA" w14:textId="77777777" w:rsidR="004F7BBA" w:rsidRPr="00641467" w:rsidRDefault="0051581E" w:rsidP="0051581E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How 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rovide information about its RTRS membership, to both internal and external audiences?</w:t>
            </w:r>
          </w:p>
        </w:tc>
      </w:tr>
      <w:tr w:rsidR="004F7BBA" w:rsidRPr="000E6761" w14:paraId="5887C855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0B5C65F" w14:textId="629D90AC" w:rsidR="004F7BBA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4F7BBA" w:rsidRPr="00FE6428" w14:paraId="525A7B3B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C1D49F5" w14:textId="77777777" w:rsidR="0051581E" w:rsidRPr="00641467" w:rsidRDefault="0051581E" w:rsidP="0051581E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BA6489" w:rsidRPr="00641467">
              <w:rPr>
                <w:rFonts w:cs="Tahoma"/>
                <w:iCs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iCs/>
                <w:color w:val="7F7F7F" w:themeColor="text1" w:themeTint="80"/>
                <w:lang w:val="en-GB"/>
              </w:rPr>
              <w:t xml:space="preserve"> support or promote RTRS?</w:t>
            </w:r>
          </w:p>
          <w:p w14:paraId="3AAB2295" w14:textId="77777777" w:rsidR="004F7BBA" w:rsidRPr="00641467" w:rsidRDefault="00413BF2" w:rsidP="0051581E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E.g</w:t>
            </w:r>
            <w:r w:rsidR="0051581E" w:rsidRPr="00641467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. what internal and external activities were organized?</w:t>
            </w:r>
          </w:p>
        </w:tc>
      </w:tr>
      <w:tr w:rsidR="004F7BBA" w:rsidRPr="00661EA9" w14:paraId="6491152E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4365CC0" w14:textId="6634E2D2" w:rsidR="004F7BBA" w:rsidRPr="00641467" w:rsidRDefault="00641467" w:rsidP="000E6761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4F7BBA" w:rsidRPr="00661EA9" w14:paraId="53F3F165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CE6610D" w14:textId="77777777" w:rsidR="002A6CBE" w:rsidRPr="00641467" w:rsidRDefault="002A6CBE" w:rsidP="002A6CBE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roactively encourage other companies (such as other producers or customers) to support or become members of the RTRS?</w:t>
            </w:r>
          </w:p>
          <w:p w14:paraId="1D25F34F" w14:textId="77777777" w:rsidR="004F7BBA" w:rsidRPr="00641467" w:rsidRDefault="002A6CBE" w:rsidP="00D72757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</w:t>
            </w:r>
            <w:r w:rsidR="00D72757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so</w:t>
            </w: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, please specify</w:t>
            </w:r>
          </w:p>
        </w:tc>
      </w:tr>
      <w:tr w:rsidR="004F7BBA" w:rsidRPr="00661EA9" w14:paraId="6D8ADF30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0808569" w14:textId="79BF1CBD" w:rsidR="004F7BBA" w:rsidRPr="00641467" w:rsidRDefault="00641467" w:rsidP="000E6761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9E3602" w:rsidRPr="00FE6428" w14:paraId="5911C92D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3A130AC" w14:textId="77777777" w:rsidR="009E3602" w:rsidRPr="00641467" w:rsidRDefault="009E3602" w:rsidP="007C7026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articipate in any RTRS events</w:t>
            </w:r>
            <w:r w:rsidR="009B5CDD" w:rsidRPr="00641467">
              <w:rPr>
                <w:rFonts w:cs="Tahoma"/>
                <w:color w:val="7F7F7F" w:themeColor="text1" w:themeTint="80"/>
                <w:lang w:val="en-GB"/>
              </w:rPr>
              <w:t>, courses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or public consultations?</w:t>
            </w:r>
          </w:p>
          <w:p w14:paraId="59D4F041" w14:textId="58686AB4" w:rsidR="009E3602" w:rsidRPr="00641467" w:rsidRDefault="009E3602" w:rsidP="00D72757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</w:t>
            </w:r>
            <w:r w:rsidR="00D72757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so</w:t>
            </w: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, please specify </w:t>
            </w:r>
            <w:r w:rsidR="00B45462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which ones and what the participation consisted of</w:t>
            </w:r>
          </w:p>
        </w:tc>
      </w:tr>
      <w:tr w:rsidR="000E6761" w:rsidRPr="00661EA9" w14:paraId="60EA4E6F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A5F9BD7" w14:textId="2DFEB711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E64B5D" w:rsidRPr="00FE6428" w14:paraId="200B29E4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7CFF588" w14:textId="77777777" w:rsidR="00E64B5D" w:rsidRPr="00641467" w:rsidRDefault="00E64B5D" w:rsidP="007C7026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0E6761" w:rsidRPr="00661EA9" w14:paraId="6EBF0620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752CE3E" w14:textId="6C0D462F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B74F7E" w:rsidRPr="00661EA9" w14:paraId="6FF7D71E" w14:textId="77777777" w:rsidTr="00641467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315ADF27" w14:textId="5535E073" w:rsidR="00B74F7E" w:rsidRPr="00641467" w:rsidRDefault="00641467" w:rsidP="00BA6C86">
            <w:pPr>
              <w:spacing w:before="240" w:after="100" w:afterAutospacing="1"/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062FB9CE" w14:textId="77777777" w:rsidR="00B74F7E" w:rsidRPr="00661EA9" w:rsidRDefault="00B74F7E" w:rsidP="007C7026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B74F7E" w:rsidRPr="000E6761" w14:paraId="563F61B1" w14:textId="77777777" w:rsidTr="00641467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2049E73" w14:textId="448673B8" w:rsidR="00B74F7E" w:rsidRPr="000E6761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ascii="Tahoma" w:hAnsi="Tahoma"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58939AD1" w14:textId="77777777" w:rsidR="0093085D" w:rsidRPr="00661EA9" w:rsidRDefault="0093085D" w:rsidP="00BA6C86">
      <w:pPr>
        <w:spacing w:before="100" w:beforeAutospacing="1" w:after="100" w:afterAutospacing="1" w:line="240" w:lineRule="auto"/>
        <w:rPr>
          <w:rFonts w:ascii="Tahoma" w:hAnsi="Tahoma" w:cs="Tahoma"/>
          <w:lang w:val="en-GB"/>
        </w:rPr>
      </w:pPr>
    </w:p>
    <w:sectPr w:rsidR="0093085D" w:rsidRPr="00661EA9" w:rsidSect="00641467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31536" w14:textId="77777777" w:rsidR="00296361" w:rsidRDefault="00296361" w:rsidP="00872E88">
      <w:pPr>
        <w:spacing w:after="0" w:line="240" w:lineRule="auto"/>
      </w:pPr>
      <w:r>
        <w:separator/>
      </w:r>
    </w:p>
  </w:endnote>
  <w:endnote w:type="continuationSeparator" w:id="0">
    <w:p w14:paraId="20FCAEF8" w14:textId="77777777" w:rsidR="00296361" w:rsidRDefault="00296361" w:rsidP="00872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panose1 w:val="020B0604020202020204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3AB03A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850097" w14:paraId="71D3226C" w14:textId="77777777">
      <w:trPr>
        <w:trHeight w:val="271"/>
      </w:trPr>
      <w:tc>
        <w:tcPr>
          <w:tcW w:w="1429" w:type="pct"/>
        </w:tcPr>
        <w:p w14:paraId="69212BDE" w14:textId="77777777" w:rsidR="00850097" w:rsidRPr="00850097" w:rsidRDefault="00124FF9" w:rsidP="00850097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850097">
            <w:rPr>
              <w:rFonts w:ascii="Futura Bk BT" w:hAnsi="Futura Bk BT"/>
              <w:b/>
              <w:color w:val="006600"/>
            </w:rPr>
            <w:fldChar w:fldCharType="begin"/>
          </w:r>
          <w:r w:rsidR="00850097" w:rsidRPr="00850097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850097">
            <w:rPr>
              <w:rFonts w:ascii="Futura Bk BT" w:hAnsi="Futura Bk BT"/>
              <w:b/>
              <w:color w:val="006600"/>
            </w:rPr>
            <w:fldChar w:fldCharType="separate"/>
          </w:r>
          <w:r w:rsidR="009E398F">
            <w:rPr>
              <w:rFonts w:ascii="Futura Bk BT" w:hAnsi="Futura Bk BT"/>
              <w:b/>
              <w:noProof/>
              <w:color w:val="006600"/>
            </w:rPr>
            <w:t>2</w:t>
          </w:r>
          <w:r w:rsidRPr="00850097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389CC8E1" w14:textId="77777777" w:rsidR="00850097" w:rsidRPr="00850097" w:rsidRDefault="00850097" w:rsidP="00850097">
          <w:pPr>
            <w:pStyle w:val="Footer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</w:rPr>
            <w:t>RTRS</w:t>
          </w:r>
          <w:r w:rsidRPr="00FC2631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4BDC7C66" w14:textId="77777777" w:rsidR="00F8106C" w:rsidRDefault="00F810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523"/>
      <w:gridCol w:w="926"/>
    </w:tblGrid>
    <w:tr w:rsidR="00641467" w:rsidRPr="00B71271" w14:paraId="669CF15A" w14:textId="77777777" w:rsidTr="00217EDB">
      <w:trPr>
        <w:trHeight w:val="283"/>
      </w:trPr>
      <w:tc>
        <w:tcPr>
          <w:tcW w:w="4150" w:type="pct"/>
        </w:tcPr>
        <w:p w14:paraId="682D1B93" w14:textId="77777777" w:rsidR="00641467" w:rsidRPr="00B71271" w:rsidRDefault="00641467" w:rsidP="00641467">
          <w:pPr>
            <w:pStyle w:val="Footer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578821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2587D256" w14:textId="77777777" w:rsidR="00641467" w:rsidRPr="00B71271" w:rsidRDefault="00641467" w:rsidP="00641467">
          <w:pPr>
            <w:pStyle w:val="Footer"/>
            <w:rPr>
              <w:rFonts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38B7AF36" w14:textId="5B41036C" w:rsidR="0012471A" w:rsidRPr="00641467" w:rsidRDefault="0012471A" w:rsidP="006414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2F3818" w14:textId="77777777" w:rsidR="00296361" w:rsidRDefault="00296361" w:rsidP="00872E88">
      <w:pPr>
        <w:spacing w:after="0" w:line="240" w:lineRule="auto"/>
      </w:pPr>
      <w:r>
        <w:separator/>
      </w:r>
    </w:p>
  </w:footnote>
  <w:footnote w:type="continuationSeparator" w:id="0">
    <w:p w14:paraId="0C747C10" w14:textId="77777777" w:rsidR="00296361" w:rsidRDefault="00296361" w:rsidP="00872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C9F2B" w14:textId="77777777" w:rsidR="002246FA" w:rsidRDefault="00296361" w:rsidP="00F8106C">
    <w:pPr>
      <w:tabs>
        <w:tab w:val="left" w:pos="1418"/>
      </w:tabs>
    </w:pPr>
    <w:r>
      <w:rPr>
        <w:noProof/>
        <w:lang w:eastAsia="es-MX"/>
      </w:rPr>
      <w:pict w14:anchorId="52300755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64384;mso-wrap-style:square;mso-wrap-edited:f;mso-width-percent:0;mso-height-percent:0;mso-position-vertical-relative:margin;mso-width-percent:0;mso-height-percent:0;v-text-anchor:top" stroked="f">
          <v:textbox style="mso-next-textbox:#_x0000_s2050">
            <w:txbxContent>
              <w:p w14:paraId="476FD3D9" w14:textId="77777777" w:rsidR="00F8106C" w:rsidRPr="008F2CB9" w:rsidRDefault="00F8106C" w:rsidP="005E620B">
                <w:pPr>
                  <w:pStyle w:val="Header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</w:rPr>
                  <w:t>2013</w:t>
                </w:r>
              </w:p>
              <w:p w14:paraId="281EF616" w14:textId="77777777" w:rsidR="00F8106C" w:rsidRPr="008F2CB9" w:rsidRDefault="00F8106C" w:rsidP="005E620B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17961E59">
        <v:shape id="_x0000_s2049" type="#_x0000_t202" alt="" style="position:absolute;margin-left:54.35pt;margin-top:-12.15pt;width:144.4pt;height:68.25pt;z-index:251663360;mso-wrap-style:square;mso-wrap-edited:f;mso-width-percent:0;mso-height-percent:0;mso-width-percent:0;mso-height-percent:0;v-text-anchor:top" stroked="f">
          <v:textbox style="mso-next-textbox:#_x0000_s2049">
            <w:txbxContent>
              <w:p w14:paraId="3B7DF3AA" w14:textId="77777777" w:rsidR="00F8106C" w:rsidRPr="00E81051" w:rsidRDefault="00F8106C" w:rsidP="005E620B">
                <w:pPr>
                  <w:pStyle w:val="Header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FC2631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  <w:lang w:val="en-GB"/>
                  </w:rPr>
                  <w:t>Annual Report</w:t>
                </w:r>
              </w:p>
              <w:p w14:paraId="69F98DC8" w14:textId="77777777" w:rsidR="00F8106C" w:rsidRDefault="00F8106C"/>
            </w:txbxContent>
          </v:textbox>
        </v:shape>
      </w:pict>
    </w:r>
    <w:r w:rsidR="005508CE"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75170755" wp14:editId="0F814144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9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B38AE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7F2D9" w14:textId="3372BBB1" w:rsidR="00872E88" w:rsidRPr="00233CE9" w:rsidRDefault="00641467" w:rsidP="00641467">
    <w:pPr>
      <w:pStyle w:val="Header"/>
      <w:ind w:left="-720" w:right="-682"/>
      <w:rPr>
        <w:rFonts w:ascii="Futura Lt BT" w:hAnsi="Futura Lt BT"/>
        <w:smallCaps/>
        <w:color w:val="984806" w:themeColor="accent6" w:themeShade="80"/>
      </w:rPr>
    </w:pPr>
    <w:r>
      <w:rPr>
        <w:rFonts w:ascii="Oswald" w:hAnsi="Oswald" w:cs="Tahoma"/>
        <w:b/>
        <w:noProof/>
        <w:sz w:val="24"/>
      </w:rPr>
      <w:drawing>
        <wp:inline distT="0" distB="0" distL="0" distR="0" wp14:anchorId="5397470C" wp14:editId="133BA612">
          <wp:extent cx="7821508" cy="1301412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abezal Base reportsProductores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3287" cy="13116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B38AE">
      <w:rPr>
        <w:rFonts w:ascii="Oswald" w:hAnsi="Oswald" w:cs="Tahoma"/>
        <w:b/>
        <w:sz w:val="24"/>
      </w:rPr>
      <w:t xml:space="preserve">                            </w:t>
    </w:r>
    <w:r w:rsidR="00100297">
      <w:rPr>
        <w:rFonts w:ascii="Oswald" w:hAnsi="Oswald" w:cs="Tahoma"/>
        <w:b/>
        <w:sz w:val="24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54723"/>
    <w:multiLevelType w:val="hybridMultilevel"/>
    <w:tmpl w:val="E99ECEDE"/>
    <w:lvl w:ilvl="0" w:tplc="8AA0BE30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A3MzeytLQwMjZR0lEKTi0uzszPAykwqgUA7vKYCywAAAA="/>
  </w:docVars>
  <w:rsids>
    <w:rsidRoot w:val="001C45C4"/>
    <w:rsid w:val="00030A51"/>
    <w:rsid w:val="000375C0"/>
    <w:rsid w:val="000517BD"/>
    <w:rsid w:val="00057D23"/>
    <w:rsid w:val="00062FDD"/>
    <w:rsid w:val="00064997"/>
    <w:rsid w:val="0007445D"/>
    <w:rsid w:val="00077D53"/>
    <w:rsid w:val="000839C7"/>
    <w:rsid w:val="000D792B"/>
    <w:rsid w:val="000E6761"/>
    <w:rsid w:val="00100297"/>
    <w:rsid w:val="001040AC"/>
    <w:rsid w:val="0012471A"/>
    <w:rsid w:val="00124FF9"/>
    <w:rsid w:val="001265A5"/>
    <w:rsid w:val="001410C5"/>
    <w:rsid w:val="00155C39"/>
    <w:rsid w:val="00156D47"/>
    <w:rsid w:val="00157CEA"/>
    <w:rsid w:val="00160B5C"/>
    <w:rsid w:val="0016709B"/>
    <w:rsid w:val="00172E65"/>
    <w:rsid w:val="00180620"/>
    <w:rsid w:val="0018700A"/>
    <w:rsid w:val="00190C10"/>
    <w:rsid w:val="001A5BC7"/>
    <w:rsid w:val="001A7283"/>
    <w:rsid w:val="001A7344"/>
    <w:rsid w:val="001B2167"/>
    <w:rsid w:val="001C04A5"/>
    <w:rsid w:val="001C45C4"/>
    <w:rsid w:val="001D3A4A"/>
    <w:rsid w:val="002246FA"/>
    <w:rsid w:val="00225379"/>
    <w:rsid w:val="00232C61"/>
    <w:rsid w:val="002336C4"/>
    <w:rsid w:val="00233CE9"/>
    <w:rsid w:val="00235217"/>
    <w:rsid w:val="00260594"/>
    <w:rsid w:val="00296361"/>
    <w:rsid w:val="002A6CBE"/>
    <w:rsid w:val="002B6D28"/>
    <w:rsid w:val="002C3559"/>
    <w:rsid w:val="002E402C"/>
    <w:rsid w:val="002F7683"/>
    <w:rsid w:val="002F7D40"/>
    <w:rsid w:val="003016B0"/>
    <w:rsid w:val="0036782B"/>
    <w:rsid w:val="00374569"/>
    <w:rsid w:val="00387C35"/>
    <w:rsid w:val="00392C91"/>
    <w:rsid w:val="00395F20"/>
    <w:rsid w:val="00397B40"/>
    <w:rsid w:val="003A1FBF"/>
    <w:rsid w:val="003A4C94"/>
    <w:rsid w:val="003B38AE"/>
    <w:rsid w:val="003B5229"/>
    <w:rsid w:val="003B55B1"/>
    <w:rsid w:val="003C4BD8"/>
    <w:rsid w:val="003C7DF8"/>
    <w:rsid w:val="00401164"/>
    <w:rsid w:val="0040160F"/>
    <w:rsid w:val="00401D16"/>
    <w:rsid w:val="00413BF2"/>
    <w:rsid w:val="00440259"/>
    <w:rsid w:val="00440B99"/>
    <w:rsid w:val="0045013B"/>
    <w:rsid w:val="00473BE9"/>
    <w:rsid w:val="004A4EE2"/>
    <w:rsid w:val="004C2668"/>
    <w:rsid w:val="004C56A2"/>
    <w:rsid w:val="004C6D62"/>
    <w:rsid w:val="004E1539"/>
    <w:rsid w:val="004E5F3E"/>
    <w:rsid w:val="004F3AD4"/>
    <w:rsid w:val="004F7BBA"/>
    <w:rsid w:val="005040A2"/>
    <w:rsid w:val="0051581E"/>
    <w:rsid w:val="005170A5"/>
    <w:rsid w:val="005205B0"/>
    <w:rsid w:val="00543DA2"/>
    <w:rsid w:val="005504C8"/>
    <w:rsid w:val="005508CE"/>
    <w:rsid w:val="005762A5"/>
    <w:rsid w:val="005A57B8"/>
    <w:rsid w:val="005B18FC"/>
    <w:rsid w:val="005C2D42"/>
    <w:rsid w:val="005C4350"/>
    <w:rsid w:val="005D3221"/>
    <w:rsid w:val="005D4030"/>
    <w:rsid w:val="005E620B"/>
    <w:rsid w:val="005F0EE8"/>
    <w:rsid w:val="005F56F2"/>
    <w:rsid w:val="005F77E6"/>
    <w:rsid w:val="00603DBB"/>
    <w:rsid w:val="0062490A"/>
    <w:rsid w:val="00641467"/>
    <w:rsid w:val="00642D12"/>
    <w:rsid w:val="00646D7E"/>
    <w:rsid w:val="006560A8"/>
    <w:rsid w:val="006604CC"/>
    <w:rsid w:val="00661EA9"/>
    <w:rsid w:val="00663786"/>
    <w:rsid w:val="0066525F"/>
    <w:rsid w:val="0066561F"/>
    <w:rsid w:val="00673456"/>
    <w:rsid w:val="00675287"/>
    <w:rsid w:val="006827E5"/>
    <w:rsid w:val="006A09EE"/>
    <w:rsid w:val="006B6503"/>
    <w:rsid w:val="006B7DDF"/>
    <w:rsid w:val="006C6AD0"/>
    <w:rsid w:val="006F2CC6"/>
    <w:rsid w:val="007224E9"/>
    <w:rsid w:val="00733E1D"/>
    <w:rsid w:val="00735E2A"/>
    <w:rsid w:val="007361E1"/>
    <w:rsid w:val="0074365A"/>
    <w:rsid w:val="007542CB"/>
    <w:rsid w:val="00765B0F"/>
    <w:rsid w:val="00785014"/>
    <w:rsid w:val="007A552F"/>
    <w:rsid w:val="007C3009"/>
    <w:rsid w:val="007E2571"/>
    <w:rsid w:val="007E2A26"/>
    <w:rsid w:val="00840088"/>
    <w:rsid w:val="008412D2"/>
    <w:rsid w:val="00841811"/>
    <w:rsid w:val="00850097"/>
    <w:rsid w:val="0085251A"/>
    <w:rsid w:val="0085758A"/>
    <w:rsid w:val="00872E88"/>
    <w:rsid w:val="00874D26"/>
    <w:rsid w:val="008D02D3"/>
    <w:rsid w:val="008D710F"/>
    <w:rsid w:val="008E4995"/>
    <w:rsid w:val="008F2CB9"/>
    <w:rsid w:val="008F5D00"/>
    <w:rsid w:val="00900180"/>
    <w:rsid w:val="00902278"/>
    <w:rsid w:val="0090787E"/>
    <w:rsid w:val="00915CDE"/>
    <w:rsid w:val="0092624A"/>
    <w:rsid w:val="0093085D"/>
    <w:rsid w:val="00953C16"/>
    <w:rsid w:val="00954F04"/>
    <w:rsid w:val="00961597"/>
    <w:rsid w:val="009721CC"/>
    <w:rsid w:val="00995FDB"/>
    <w:rsid w:val="00997358"/>
    <w:rsid w:val="009B364E"/>
    <w:rsid w:val="009B5CDD"/>
    <w:rsid w:val="009C7925"/>
    <w:rsid w:val="009D3016"/>
    <w:rsid w:val="009D6163"/>
    <w:rsid w:val="009E2AF8"/>
    <w:rsid w:val="009E3602"/>
    <w:rsid w:val="009E398F"/>
    <w:rsid w:val="009F7F9C"/>
    <w:rsid w:val="00A033F0"/>
    <w:rsid w:val="00A1523F"/>
    <w:rsid w:val="00A168AE"/>
    <w:rsid w:val="00A36BBB"/>
    <w:rsid w:val="00A37C2F"/>
    <w:rsid w:val="00A469FB"/>
    <w:rsid w:val="00A70DF7"/>
    <w:rsid w:val="00A82297"/>
    <w:rsid w:val="00A8692B"/>
    <w:rsid w:val="00A86C61"/>
    <w:rsid w:val="00AA4D94"/>
    <w:rsid w:val="00AC01BF"/>
    <w:rsid w:val="00AC0955"/>
    <w:rsid w:val="00AE46CA"/>
    <w:rsid w:val="00AF0652"/>
    <w:rsid w:val="00B0532C"/>
    <w:rsid w:val="00B21D5A"/>
    <w:rsid w:val="00B24F70"/>
    <w:rsid w:val="00B45363"/>
    <w:rsid w:val="00B45462"/>
    <w:rsid w:val="00B5082B"/>
    <w:rsid w:val="00B518D6"/>
    <w:rsid w:val="00B61A9B"/>
    <w:rsid w:val="00B74F7E"/>
    <w:rsid w:val="00BA6489"/>
    <w:rsid w:val="00BA6C86"/>
    <w:rsid w:val="00BB1BDC"/>
    <w:rsid w:val="00BC4EF1"/>
    <w:rsid w:val="00BD2B21"/>
    <w:rsid w:val="00C43F04"/>
    <w:rsid w:val="00C548EE"/>
    <w:rsid w:val="00C6077D"/>
    <w:rsid w:val="00C64B77"/>
    <w:rsid w:val="00C66636"/>
    <w:rsid w:val="00C7180A"/>
    <w:rsid w:val="00C732FD"/>
    <w:rsid w:val="00C73EB5"/>
    <w:rsid w:val="00C77FC8"/>
    <w:rsid w:val="00C820DB"/>
    <w:rsid w:val="00C821FF"/>
    <w:rsid w:val="00C824FA"/>
    <w:rsid w:val="00C84B0E"/>
    <w:rsid w:val="00C93CC6"/>
    <w:rsid w:val="00C950C3"/>
    <w:rsid w:val="00CB5734"/>
    <w:rsid w:val="00CC22D3"/>
    <w:rsid w:val="00CD3BF1"/>
    <w:rsid w:val="00CE1A5D"/>
    <w:rsid w:val="00CE1D96"/>
    <w:rsid w:val="00CE2945"/>
    <w:rsid w:val="00D02FD3"/>
    <w:rsid w:val="00D036D4"/>
    <w:rsid w:val="00D05188"/>
    <w:rsid w:val="00D07768"/>
    <w:rsid w:val="00D12D02"/>
    <w:rsid w:val="00D27FBA"/>
    <w:rsid w:val="00D44413"/>
    <w:rsid w:val="00D45D88"/>
    <w:rsid w:val="00D5061D"/>
    <w:rsid w:val="00D5132C"/>
    <w:rsid w:val="00D52627"/>
    <w:rsid w:val="00D55957"/>
    <w:rsid w:val="00D65250"/>
    <w:rsid w:val="00D72757"/>
    <w:rsid w:val="00D73767"/>
    <w:rsid w:val="00D82101"/>
    <w:rsid w:val="00D831C3"/>
    <w:rsid w:val="00D844E9"/>
    <w:rsid w:val="00D864B2"/>
    <w:rsid w:val="00D93334"/>
    <w:rsid w:val="00DB70D2"/>
    <w:rsid w:val="00DD6285"/>
    <w:rsid w:val="00E11EB4"/>
    <w:rsid w:val="00E126F3"/>
    <w:rsid w:val="00E13C18"/>
    <w:rsid w:val="00E36BA8"/>
    <w:rsid w:val="00E44577"/>
    <w:rsid w:val="00E51D7F"/>
    <w:rsid w:val="00E56A75"/>
    <w:rsid w:val="00E62E26"/>
    <w:rsid w:val="00E64B5D"/>
    <w:rsid w:val="00E66596"/>
    <w:rsid w:val="00E7005E"/>
    <w:rsid w:val="00E727BF"/>
    <w:rsid w:val="00E81051"/>
    <w:rsid w:val="00E82D38"/>
    <w:rsid w:val="00EA0FED"/>
    <w:rsid w:val="00EA3ADB"/>
    <w:rsid w:val="00EA7587"/>
    <w:rsid w:val="00EA7A37"/>
    <w:rsid w:val="00EC4348"/>
    <w:rsid w:val="00EC46A5"/>
    <w:rsid w:val="00EF7262"/>
    <w:rsid w:val="00F01224"/>
    <w:rsid w:val="00F13409"/>
    <w:rsid w:val="00F174F0"/>
    <w:rsid w:val="00F4018F"/>
    <w:rsid w:val="00F6283B"/>
    <w:rsid w:val="00F633EA"/>
    <w:rsid w:val="00F8106C"/>
    <w:rsid w:val="00FA5CCB"/>
    <w:rsid w:val="00FA73EE"/>
    <w:rsid w:val="00FC2631"/>
    <w:rsid w:val="00FC524B"/>
    <w:rsid w:val="00FC7DB6"/>
    <w:rsid w:val="00FD326D"/>
    <w:rsid w:val="00FE6428"/>
    <w:rsid w:val="00FE761D"/>
    <w:rsid w:val="00FF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353A6E97"/>
  <w15:docId w15:val="{0AEE5EFF-9765-4BE6-9039-2483AB4E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7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E88"/>
  </w:style>
  <w:style w:type="paragraph" w:styleId="Footer">
    <w:name w:val="footer"/>
    <w:basedOn w:val="Normal"/>
    <w:link w:val="Foot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E88"/>
  </w:style>
  <w:style w:type="table" w:styleId="TableGrid">
    <w:name w:val="Table Grid"/>
    <w:basedOn w:val="Table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86C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6C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6C6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C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C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61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02FD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FD3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FD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FD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F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12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CCA015-0FA8-9A48-A132-3F853A361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1077</Words>
  <Characters>1077</Characters>
  <Application>Microsoft Office Word</Application>
  <DocSecurity>0</DocSecurity>
  <Lines>1077</Lines>
  <Paragraphs>107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icrosoft Office User</cp:lastModifiedBy>
  <cp:revision>69</cp:revision>
  <dcterms:created xsi:type="dcterms:W3CDTF">2015-02-05T20:26:00Z</dcterms:created>
  <dcterms:modified xsi:type="dcterms:W3CDTF">2019-12-20T20:07:00Z</dcterms:modified>
</cp:coreProperties>
</file>